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F5D138" w14:textId="77777777" w:rsidR="00150356" w:rsidRPr="00150356" w:rsidRDefault="00150356" w:rsidP="006B68C1">
      <w:pPr>
        <w:pStyle w:val="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a9"/>
          </w:rPr>
          <w:t>"</w:t>
        </w:r>
        <w:r w:rsidRPr="00150356">
          <w:rPr>
            <w:rStyle w:val="a9"/>
            <w:noProof/>
          </w:rPr>
          <w:t xml:space="preserve">JavaScript </w:t>
        </w:r>
        <w:r w:rsidRPr="00150356">
          <w:rPr>
            <w:rStyle w:val="a9"/>
          </w:rPr>
          <w:t xml:space="preserve">Advanced" course @ </w:t>
        </w:r>
        <w:r w:rsidRPr="00150356">
          <w:rPr>
            <w:rStyle w:val="a9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a9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941908" w:rsidRDefault="005B4F81" w:rsidP="005B4F81">
      <w:pPr>
        <w:pStyle w:val="2"/>
        <w:rPr>
          <w:color w:val="00B050"/>
        </w:rPr>
      </w:pPr>
      <w:r w:rsidRPr="00941908">
        <w:rPr>
          <w:color w:val="00B050"/>
        </w:rPr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8A6CF6" w:rsidRDefault="006B68C1" w:rsidP="005B4F81">
      <w:pPr>
        <w:pStyle w:val="2"/>
        <w:rPr>
          <w:color w:val="00B050"/>
        </w:rPr>
      </w:pPr>
      <w:r w:rsidRPr="008A6CF6">
        <w:rPr>
          <w:color w:val="00B050"/>
        </w:rPr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ab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ab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ab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ab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ab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ab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ab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ab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ab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ab"/>
          <w:noProof/>
        </w:rPr>
        <w:t>existing amount</w:t>
      </w:r>
      <w:r w:rsidR="00612439">
        <w:rPr>
          <w:rStyle w:val="ab"/>
          <w:noProof/>
        </w:rPr>
        <w:t xml:space="preserve"> (</w:t>
      </w:r>
      <w:r w:rsidR="008E4062">
        <w:rPr>
          <w:rStyle w:val="ab"/>
          <w:noProof/>
        </w:rPr>
        <w:t xml:space="preserve">to the </w:t>
      </w:r>
      <w:r w:rsidR="00612439" w:rsidRPr="00612439">
        <w:rPr>
          <w:rStyle w:val="ab"/>
          <w:rFonts w:ascii="Consolas" w:hAnsi="Consolas"/>
          <w:noProof/>
        </w:rPr>
        <w:t>levelOfHydrated</w:t>
      </w:r>
      <w:r w:rsidR="00612439">
        <w:rPr>
          <w:rStyle w:val="ab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ab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ab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ab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ab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ab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ab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FE0FE9" w:rsidRDefault="006B68C1" w:rsidP="005B4F81">
      <w:pPr>
        <w:pStyle w:val="2"/>
        <w:rPr>
          <w:noProof/>
          <w:color w:val="00B050"/>
          <w:lang w:val="bg-BG"/>
        </w:rPr>
      </w:pPr>
      <w:r w:rsidRPr="00FE0FE9">
        <w:rPr>
          <w:noProof/>
          <w:color w:val="00B050"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ab"/>
          <w:noProof/>
        </w:rPr>
        <w:t>giv</w:t>
      </w:r>
      <w:r w:rsidR="0026340E">
        <w:rPr>
          <w:rStyle w:val="ab"/>
          <w:noProof/>
        </w:rPr>
        <w:t>ing</w:t>
      </w:r>
      <w:r w:rsidRPr="0041324D">
        <w:rPr>
          <w:rStyle w:val="ab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ab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ab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ab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ab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ab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ab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ab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ab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ab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ab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ab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ab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ab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ab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ab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ab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ab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ab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ab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ab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420FAC" w:rsidRDefault="00150356" w:rsidP="005B4F81">
      <w:pPr>
        <w:pStyle w:val="2"/>
        <w:rPr>
          <w:color w:val="00B050"/>
          <w:lang w:val="bg-BG"/>
        </w:rPr>
      </w:pPr>
      <w:bookmarkStart w:id="0" w:name="_GoBack"/>
      <w:r w:rsidRPr="00420FAC">
        <w:rPr>
          <w:color w:val="00B050"/>
        </w:rPr>
        <w:t>Heroic Inventory</w:t>
      </w:r>
    </w:p>
    <w:bookmarkEnd w:id="0"/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150356">
        <w:rPr>
          <w:bCs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65"/>
        <w:gridCol w:w="5529"/>
      </w:tblGrid>
      <w:tr w:rsidR="00150356" w:rsidRPr="00150356" w14:paraId="03E41FF8" w14:textId="77777777" w:rsidTr="00DF2F7B">
        <w:tc>
          <w:tcPr>
            <w:tcW w:w="5165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529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DF2F7B">
        <w:tc>
          <w:tcPr>
            <w:tcW w:w="5165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529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":[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DF2F7B">
        <w:tc>
          <w:tcPr>
            <w:tcW w:w="5165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529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":[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Hints</w:t>
      </w:r>
    </w:p>
    <w:p w14:paraId="7DD943BE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ac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ac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r w:rsidR="00AD1288" w:rsidRPr="00AD1288">
        <w:rPr>
          <w:rStyle w:val="a9"/>
        </w:rPr>
        <w:t>destructuring assignment syntax</w:t>
      </w:r>
      <w:r w:rsidR="0026340E">
        <w:rPr>
          <w:rStyle w:val="a9"/>
        </w:rPr>
        <w:t>,</w:t>
      </w:r>
      <w:r w:rsidR="00AD1288" w:rsidRPr="00AD1288">
        <w:rPr>
          <w:rStyle w:val="a9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ac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r w:rsidR="001A4126" w:rsidRPr="003A4FE9">
        <w:rPr>
          <w:b/>
        </w:rPr>
        <w:t>destructuring</w:t>
      </w:r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a9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ac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ac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ac"/>
        <w:rPr>
          <w:lang w:val="bg-BG"/>
        </w:rPr>
      </w:pPr>
    </w:p>
    <w:p w14:paraId="488F648B" w14:textId="77777777" w:rsidR="00150356" w:rsidRPr="00150356" w:rsidRDefault="00111874" w:rsidP="00150356">
      <w:pPr>
        <w:pStyle w:val="ac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ac"/>
        <w:jc w:val="center"/>
        <w:rPr>
          <w:lang w:val="bg-BG"/>
        </w:rPr>
      </w:pPr>
    </w:p>
    <w:p w14:paraId="66C47839" w14:textId="77777777" w:rsidR="00603BE2" w:rsidRPr="00F71181" w:rsidRDefault="00603BE2" w:rsidP="005B4F81">
      <w:pPr>
        <w:pStyle w:val="2"/>
        <w:rPr>
          <w:color w:val="00B050"/>
          <w:lang w:val="bg-BG"/>
        </w:rPr>
      </w:pPr>
      <w:r w:rsidRPr="00F71181">
        <w:rPr>
          <w:color w:val="00B050"/>
        </w:rPr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3"/>
        <w:rPr>
          <w:lang w:val="bg-BG"/>
        </w:rPr>
      </w:pPr>
      <w:r>
        <w:t>Examples</w:t>
      </w:r>
    </w:p>
    <w:tbl>
      <w:tblPr>
        <w:tblStyle w:val="af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281BA4" w:rsidRDefault="00150356" w:rsidP="005B4F81">
      <w:pPr>
        <w:pStyle w:val="2"/>
        <w:rPr>
          <w:color w:val="00B050"/>
          <w:lang w:val="bg-BG"/>
        </w:rPr>
      </w:pPr>
      <w:r w:rsidRPr="00281BA4">
        <w:rPr>
          <w:color w:val="00B050"/>
        </w:rPr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productName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ac"/>
        <w:ind w:left="1440"/>
        <w:rPr>
          <w:lang w:val="bg-BG"/>
        </w:rPr>
      </w:pPr>
    </w:p>
    <w:p w14:paraId="0E3F2EE1" w14:textId="77777777" w:rsidR="005B4F81" w:rsidRPr="00D73F32" w:rsidRDefault="005B4F81" w:rsidP="005B4F81">
      <w:pPr>
        <w:pStyle w:val="2"/>
        <w:rPr>
          <w:rFonts w:eastAsia="Times New Roman"/>
          <w:color w:val="00B050"/>
          <w:lang w:val="bg-BG"/>
        </w:rPr>
      </w:pPr>
      <w:r w:rsidRPr="00D73F32">
        <w:rPr>
          <w:rFonts w:eastAsia="Times New Roman"/>
          <w:color w:val="00B050"/>
        </w:rPr>
        <w:t xml:space="preserve">Towns to </w:t>
      </w:r>
      <w:r w:rsidRPr="00D73F32">
        <w:rPr>
          <w:rFonts w:eastAsia="Times New Roman"/>
          <w:noProof/>
          <w:color w:val="00B050"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headings, each next string is a row from the table.</w:t>
      </w:r>
    </w:p>
    <w:p w14:paraId="2B3E669E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Pr="00B20C33" w:rsidRDefault="006B3689" w:rsidP="005B4F81">
      <w:pPr>
        <w:pStyle w:val="2"/>
        <w:rPr>
          <w:color w:val="00B050"/>
        </w:rPr>
      </w:pPr>
      <w:r w:rsidRPr="00B20C33">
        <w:rPr>
          <w:color w:val="00B050"/>
        </w:rPr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ab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ab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ab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ab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ab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ab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ab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ab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ab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af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CB2E45" w:rsidRDefault="006B3689" w:rsidP="005B4F81">
      <w:pPr>
        <w:pStyle w:val="2"/>
        <w:rPr>
          <w:color w:val="00B050"/>
          <w:lang w:val="bg-BG"/>
        </w:rPr>
      </w:pPr>
      <w:r w:rsidRPr="00CB2E45">
        <w:rPr>
          <w:color w:val="00B050"/>
        </w:rPr>
        <w:t>Hero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ac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ac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</w:rPr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 xml:space="preserve">,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1526062" w14:textId="77777777" w:rsidR="003237BA" w:rsidRDefault="003237BA" w:rsidP="008068A2">
      <w:pPr>
        <w:spacing w:after="0" w:line="240" w:lineRule="auto"/>
      </w:pPr>
      <w:r>
        <w:separator/>
      </w:r>
    </w:p>
  </w:endnote>
  <w:endnote w:type="continuationSeparator" w:id="0">
    <w:p w14:paraId="7C316B3E" w14:textId="77777777" w:rsidR="003237BA" w:rsidRDefault="003237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7FAD90" w14:textId="77777777" w:rsidR="00BD35DA" w:rsidRDefault="003237BA" w:rsidP="004E4C1E">
    <w:pPr>
      <w:pStyle w:val="a5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59C4112F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420FAC">
                  <w:rPr>
                    <w:noProof/>
                    <w:sz w:val="18"/>
                    <w:szCs w:val="18"/>
                  </w:rPr>
                  <w:t>1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420FAC">
                  <w:rPr>
                    <w:noProof/>
                    <w:sz w:val="18"/>
                    <w:szCs w:val="18"/>
                  </w:rPr>
                  <w:t>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D28BD78" w14:textId="77777777" w:rsidR="003237BA" w:rsidRDefault="003237BA" w:rsidP="008068A2">
      <w:pPr>
        <w:spacing w:after="0" w:line="240" w:lineRule="auto"/>
      </w:pPr>
      <w:r>
        <w:separator/>
      </w:r>
    </w:p>
  </w:footnote>
  <w:footnote w:type="continuationSeparator" w:id="0">
    <w:p w14:paraId="6E80BE89" w14:textId="77777777" w:rsidR="003237BA" w:rsidRDefault="003237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B7B099" w14:textId="77777777" w:rsidR="00BD35DA" w:rsidRDefault="00BD35D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activeWritingStyle w:appName="MSWord" w:lang="de-DE" w:vendorID="64" w:dllVersion="131078" w:nlCheck="1" w:checkStyle="0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1BA4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237BA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20FA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4F6058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A6CF6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908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0C33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2536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2E45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73F32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2F7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71181"/>
    <w:rsid w:val="00F807B0"/>
    <w:rsid w:val="00F96D0D"/>
    <w:rsid w:val="00F976AD"/>
    <w:rsid w:val="00FA6461"/>
    <w:rsid w:val="00FD2B7A"/>
    <w:rsid w:val="00FD5690"/>
    <w:rsid w:val="00FE038F"/>
    <w:rsid w:val="00FE0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uiPriority w:val="99"/>
    <w:semiHidden/>
    <w:unhideWhenUsed/>
    <w:rsid w:val="00BD35DA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D35DA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D35DA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a1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403A48-5466-46C0-A577-3EE20697D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6</TotalTime>
  <Pages>1</Pages>
  <Words>2523</Words>
  <Characters>14385</Characters>
  <Application>Microsoft Office Word</Application>
  <DocSecurity>0</DocSecurity>
  <Lines>119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39</cp:revision>
  <cp:lastPrinted>2015-10-26T22:35:00Z</cp:lastPrinted>
  <dcterms:created xsi:type="dcterms:W3CDTF">2019-11-12T12:29:00Z</dcterms:created>
  <dcterms:modified xsi:type="dcterms:W3CDTF">2022-05-29T15:42:00Z</dcterms:modified>
  <cp:category>programming; education; software engineering; software development</cp:category>
</cp:coreProperties>
</file>